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13973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8531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3033712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6778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2550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9132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295533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6452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99419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9204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85885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83182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84559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86827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96484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уханов Артур Евгеньевич</dc:creator>
  <dc:language>ru-RU</dc:language>
  <cp:keywords/>
  <dcterms:created xsi:type="dcterms:W3CDTF">2024-06-23T09:14:15Z</dcterms:created>
  <dcterms:modified xsi:type="dcterms:W3CDTF">2024-06-23T0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